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11501C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6.3.-10.3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11501C" w:rsidTr="001F2D42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A PIZZA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11501C" w:rsidTr="00585060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MAHUNA S JEČMOM , POLUBIJELI KRUH 1 ŠNITA , KOLAČ OD KEKSA I ŠUMSKOG VOĆ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01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7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11501C" w:rsidTr="00436345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), POHANI KRUH S JAJIMA U KONVEKTOMATU (ŠNITA)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11501C" w:rsidTr="002862DE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REĆI PERKELT S TJESTENINOM , BISKVIT OD ROGAČA I LIMUNA PRELIVEN ČOKOLADOM , SALATA KUPUS KISEL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1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11501C" w:rsidTr="00A94964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SRIJEDA</w:t>
            </w:r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DŽEMOM (MARELICA) 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11501C" w:rsidTr="00EF0550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VARIVO OD KELJA I PROKULICA , SAVIJAČA S VIŠNJAMA , ŠKOLSKI KRUH ŠNITA I POL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11501C" w:rsidTr="001863C6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IR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11501C" w:rsidTr="0023712C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S MLINCIMA , SALATA OD CIKLE I MRKVE , BISKVITNI KOLAČ S VIŠNJAM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5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11501C" w:rsidTr="001C5F9E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NAMAZOM OD MRKVE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11501C" w:rsidTr="00947763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11501C" w:rsidRPr="005B4B51" w:rsidRDefault="0011501C" w:rsidP="0011501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 w:colFirst="2" w:colLast="2"/>
          </w:p>
        </w:tc>
        <w:tc>
          <w:tcPr>
            <w:tcW w:w="1170" w:type="dxa"/>
            <w:vAlign w:val="center"/>
          </w:tcPr>
          <w:p w:rsidR="0011501C" w:rsidRDefault="0011501C" w:rsidP="0011501C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ANIRANI RIBLJI ŠTAPIĆI S PIREOM OD KRUMPIRA I MRKVE , ZELENA SALATA , BISKVIT OD KOKOS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6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8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1501C" w:rsidRDefault="0011501C" w:rsidP="0011501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bookmarkEnd w:id="0"/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0E90" w:rsidRDefault="00D40E90">
      <w:pPr>
        <w:spacing w:line="240" w:lineRule="auto"/>
      </w:pPr>
      <w:r>
        <w:separator/>
      </w:r>
    </w:p>
  </w:endnote>
  <w:endnote w:type="continuationSeparator" w:id="0">
    <w:p w:rsidR="00D40E90" w:rsidRDefault="00D40E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0E90" w:rsidRDefault="00D40E90">
      <w:pPr>
        <w:spacing w:line="240" w:lineRule="auto"/>
      </w:pPr>
      <w:r>
        <w:separator/>
      </w:r>
    </w:p>
  </w:footnote>
  <w:footnote w:type="continuationSeparator" w:id="0">
    <w:p w:rsidR="00D40E90" w:rsidRDefault="00D40E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11501C"/>
    <w:rsid w:val="00386F02"/>
    <w:rsid w:val="00562224"/>
    <w:rsid w:val="0058706F"/>
    <w:rsid w:val="005B4B51"/>
    <w:rsid w:val="005C3F30"/>
    <w:rsid w:val="006160CB"/>
    <w:rsid w:val="0076066F"/>
    <w:rsid w:val="009564D3"/>
    <w:rsid w:val="009F063D"/>
    <w:rsid w:val="00B10549"/>
    <w:rsid w:val="00CB4D14"/>
    <w:rsid w:val="00CC0BD7"/>
    <w:rsid w:val="00D40E90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20C17F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3-03T14:55:00Z</dcterms:modified>
</cp:coreProperties>
</file>